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uhlen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1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Buhlen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uhlen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Buhlen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Buhlen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 files                         checksum</w:t>
      </w:r>
      <w:r>
        <w:br/>
      </w:r>
      <w:r>
        <w:rPr>
          <w:rStyle w:val="VerbatimChar"/>
        </w:rPr>
        <w:t xml:space="preserve">1 Buhlen_lithic_analysis.xlsx 0347f13eabf7deb6596b8931034a771e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 </w:t>
      </w:r>
      <w:r>
        <w:br/>
      </w: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histogram-dimensions---pradnik-scraper"/>
      <w:r>
        <w:t xml:space="preserve">Histogram dimensions - Pradnik scraper</w:t>
      </w:r>
      <w:bookmarkEnd w:id="27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X6afe73950469436bea46538268142f4f1683942"/>
      <w:r>
        <w:t xml:space="preserve">Histogram dimension - Lateral sharpening spall</w:t>
      </w:r>
      <w:bookmarkEnd w:id="28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 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1.9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scatterplot"/>
      <w:r>
        <w:t xml:space="preserve">Scatterplot</w:t>
      </w:r>
      <w:bookmarkEnd w:id="29"/>
    </w:p>
    <w:p>
      <w:pPr>
        <w:pStyle w:val="Heading3"/>
      </w:pPr>
      <w:bookmarkStart w:id="30" w:name="length-width-ratio"/>
      <w:r>
        <w:t xml:space="preserve">Length-width ratio</w:t>
      </w:r>
      <w:bookmarkEnd w:id="30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dim_comp.t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_comp.tip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point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_comp.ti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br/>
      </w:r>
      <w:r>
        <w:rPr>
          <w:rStyle w:val="NormalTok"/>
        </w:rPr>
        <w:t xml:space="preserve">                  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), ]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P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Keilmesser (complete) +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) + Pradnik scraper length VS width</w:t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barplot"/>
      <w:r>
        <w:t xml:space="preserve">Barplot</w:t>
      </w:r>
      <w:bookmarkEnd w:id="31"/>
    </w:p>
    <w:p>
      <w:pPr>
        <w:pStyle w:val="Heading3"/>
      </w:pPr>
      <w:bookmarkStart w:id="32" w:name="morphotype"/>
      <w:r>
        <w:t xml:space="preserve">Morphotype</w:t>
      </w:r>
      <w:bookmarkEnd w:id="32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A46F6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BF42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768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E0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B37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C863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 </w:t>
      </w:r>
    </w:p>
    <w:p>
      <w:pPr>
        <w:pStyle w:val="Heading2"/>
      </w:pPr>
      <w:bookmarkStart w:id="33" w:name="barplot-1"/>
      <w:r>
        <w:t xml:space="preserve">Barplot</w:t>
      </w:r>
      <w:bookmarkEnd w:id="33"/>
    </w:p>
    <w:p>
      <w:pPr>
        <w:pStyle w:val="Heading3"/>
      </w:pPr>
      <w:bookmarkStart w:id="34" w:name="edge-retouch"/>
      <w:r>
        <w:t xml:space="preserve">Edge retouch</w:t>
      </w:r>
      <w:bookmarkEnd w:id="34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barplot-2"/>
      <w:r>
        <w:t xml:space="preserve">Barplot</w:t>
      </w:r>
      <w:bookmarkEnd w:id="35"/>
    </w:p>
    <w:p>
      <w:pPr>
        <w:pStyle w:val="Heading3"/>
      </w:pPr>
      <w:bookmarkStart w:id="36" w:name="raw-material"/>
      <w:r>
        <w:t xml:space="preserve">Raw material</w:t>
      </w:r>
      <w:bookmarkEnd w:id="36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artefact categories raw material</w:t>
      </w:r>
      <w:r>
        <w:br/>
      </w:r>
      <w:r>
        <w:rPr>
          <w:rStyle w:val="CommentTok"/>
        </w:rPr>
        <w:t xml:space="preserve"># Load data sheet all artefact categori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barplot-3"/>
      <w:r>
        <w:t xml:space="preserve">Barplot</w:t>
      </w:r>
      <w:bookmarkEnd w:id="37"/>
    </w:p>
    <w:p>
      <w:pPr>
        <w:pStyle w:val="Heading3"/>
      </w:pPr>
      <w:bookmarkStart w:id="38" w:name="morphology-back"/>
      <w:r>
        <w:t xml:space="preserve">Morphology back</w:t>
      </w:r>
      <w:bookmarkEnd w:id="38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logy back 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morphology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 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barplot-4"/>
      <w:r>
        <w:t xml:space="preserve">Barplot</w:t>
      </w:r>
      <w:bookmarkEnd w:id="39"/>
    </w:p>
    <w:p>
      <w:pPr>
        <w:pStyle w:val="Heading3"/>
      </w:pPr>
      <w:bookmarkStart w:id="40" w:name="pradnik-method"/>
      <w:r>
        <w:t xml:space="preserve">Pradnik method</w:t>
      </w:r>
      <w:bookmarkEnd w:id="40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barplot-5"/>
      <w:r>
        <w:t xml:space="preserve">Barplot</w:t>
      </w:r>
      <w:bookmarkEnd w:id="41"/>
    </w:p>
    <w:p>
      <w:pPr>
        <w:pStyle w:val="Heading3"/>
      </w:pPr>
      <w:bookmarkStart w:id="42" w:name="lateralisation"/>
      <w:r>
        <w:t xml:space="preserve">Lateralisation</w:t>
      </w:r>
      <w:bookmarkEnd w:id="42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barplot-6"/>
      <w:r>
        <w:t xml:space="preserve">Barplot</w:t>
      </w:r>
      <w:bookmarkEnd w:id="43"/>
    </w:p>
    <w:p>
      <w:pPr>
        <w:pStyle w:val="Heading3"/>
      </w:pPr>
      <w:bookmarkStart w:id="44" w:name="barplot-lateral-resharpening-spall-type"/>
      <w:r>
        <w:t xml:space="preserve">Barplot lateral resharpening spall type</w:t>
      </w:r>
      <w:bookmarkEnd w:id="44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ype.lateral.sharpening.sp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lateralisation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45" w:name="ternary-plot"/>
      <w:r>
        <w:t xml:space="preserve">Ternary plot</w:t>
      </w:r>
      <w:bookmarkEnd w:id="45"/>
    </w:p>
    <w:p>
      <w:pPr>
        <w:pStyle w:val="Heading3"/>
      </w:pPr>
      <w:bookmarkStart w:id="46" w:name="perimeter"/>
      <w:r>
        <w:t xml:space="preserve">Perimeter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.posterior.pa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sessioninfo-and-rstudio-version"/>
      <w:r>
        <w:t xml:space="preserve">sessionInfo() and RStudio version</w:t>
      </w:r>
      <w:bookmarkEnd w:id="47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lattice_0.20-41   </w:t>
      </w:r>
      <w:r>
        <w:br/>
      </w:r>
      <w:r>
        <w:rPr>
          <w:rStyle w:val="VerbatimChar"/>
        </w:rPr>
        <w:t xml:space="preserve"> [5] latex2exp_0.4.0    colorspace_2.0-0   vctrs_0.3.6        generics_0.1.0    </w:t>
      </w:r>
      <w:r>
        <w:br/>
      </w:r>
      <w:r>
        <w:rPr>
          <w:rStyle w:val="VerbatimChar"/>
        </w:rPr>
        <w:t xml:space="preserve"> [9] doBy_4.6.8         htmltools_0.5.1.1  compositions_2.0-1 yaml_2.2.1        </w:t>
      </w:r>
      <w:r>
        <w:br/>
      </w:r>
      <w:r>
        <w:rPr>
          <w:rStyle w:val="VerbatimChar"/>
        </w:rPr>
        <w:t xml:space="preserve">[13] rlang_0.4.10       pillar_1.4.7       glue_1.4.2         withr_2.4.1       </w:t>
      </w:r>
      <w:r>
        <w:br/>
      </w:r>
      <w:r>
        <w:rPr>
          <w:rStyle w:val="VerbatimChar"/>
        </w:rPr>
        <w:t xml:space="preserve">[17] DBI_1.1.1          plyr_1.8.6         lifecycle_0.2.0    robustbase_0.93-7 </w:t>
      </w:r>
      <w:r>
        <w:br/>
      </w:r>
      <w:r>
        <w:rPr>
          <w:rStyle w:val="VerbatimChar"/>
        </w:rPr>
        <w:t xml:space="preserve">[21] stringr_1.4.0      munsell_0.5.0      gtable_0.3.0       cellranger_1.1.0  </w:t>
      </w:r>
      <w:r>
        <w:br/>
      </w:r>
      <w:r>
        <w:rPr>
          <w:rStyle w:val="VerbatimChar"/>
        </w:rPr>
        <w:t xml:space="preserve">[25] zip_2.1.1          evaluate_0.14      labeling_0.4.2     knitr_1.31        </w:t>
      </w:r>
      <w:r>
        <w:br/>
      </w:r>
      <w:r>
        <w:rPr>
          <w:rStyle w:val="VerbatimChar"/>
        </w:rPr>
        <w:t xml:space="preserve">[29] DEoptimR_1.0-8     proto_1.0.0        broom_0.7.4        Rcpp_1.0.6        </w:t>
      </w:r>
      <w:r>
        <w:br/>
      </w:r>
      <w:r>
        <w:rPr>
          <w:rStyle w:val="VerbatimChar"/>
        </w:rPr>
        <w:t xml:space="preserve">[33] scales_1.1.1       backports_1.2.0    farver_2.0.3       gridExtra_2.3     </w:t>
      </w:r>
      <w:r>
        <w:br/>
      </w:r>
      <w:r>
        <w:rPr>
          <w:rStyle w:val="VerbatimChar"/>
        </w:rPr>
        <w:t xml:space="preserve">[37] Deriv_4.1.2        tensorA_0.36.2     digest_0.6.27      stringi_1.5.3     </w:t>
      </w:r>
      <w:r>
        <w:br/>
      </w:r>
      <w:r>
        <w:rPr>
          <w:rStyle w:val="VerbatimChar"/>
        </w:rPr>
        <w:t xml:space="preserve">[41] grid_4.0.2         magrittr_2.0.1     tibble_3.0.5       crayon_1.4.0      </w:t>
      </w:r>
      <w:r>
        <w:br/>
      </w:r>
      <w:r>
        <w:rPr>
          <w:rStyle w:val="VerbatimChar"/>
        </w:rPr>
        <w:t xml:space="preserve">[45] tidyr_1.1.2        pkgconfig_2.0.3    bayesm_3.1-4       ellipsis_0.3.1    </w:t>
      </w:r>
      <w:r>
        <w:br/>
      </w:r>
      <w:r>
        <w:rPr>
          <w:rStyle w:val="VerbatimChar"/>
        </w:rPr>
        <w:t xml:space="preserve">[49] MASS_7.3-53        Matrix_1.2-18      assertthat_0.2.1   rmarkdown_2.6     </w:t>
      </w:r>
      <w:r>
        <w:br/>
      </w:r>
      <w:r>
        <w:rPr>
          <w:rStyle w:val="VerbatimChar"/>
        </w:rPr>
        <w:t xml:space="preserve">[53] R6_2.5.0           compiler_4.0.2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Buhlen</dc:title>
  <dc:creator>Lisa Schunk</dc:creator>
  <cp:keywords/>
  <dcterms:created xsi:type="dcterms:W3CDTF">2021-02-14T15:09:14Z</dcterms:created>
  <dcterms:modified xsi:type="dcterms:W3CDTF">2021-02-14T15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  <property fmtid="{D5CDD505-2E9C-101B-9397-08002B2CF9AE}" pid="3" name="output">
    <vt:lpwstr>word_document</vt:lpwstr>
  </property>
</Properties>
</file>